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Italy</w:t>
      </w:r>
      <w:r>
        <w:t xml:space="preserve"> </w:t>
      </w:r>
      <w:r>
        <w:t xml:space="preserve">Rome</w:t>
      </w:r>
    </w:p>
    <w:bookmarkStart w:id="24"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 the Hiring Committee,</w:t>
      </w:r>
    </w:p>
    <w:p>
      <w:pPr>
        <w:pStyle w:val="BodyText"/>
      </w:pPr>
      <w:r>
        <w:t xml:space="preserve">I am writing to express my strong interest in the Meteorologist position at [Organization Name] in Italy Rome. As a dedicated and experienced meteorologist with a passion for understanding and predicting weather patterns, I am eager to contribute my expertise to an organization that values precision, innovation, and service in the field of meteorology. Italy Rome offers a unique blend of historical significance, diverse microclimates, and dynamic weather systems—making it an ideal location for advancing my career as a meteorologist. This opportunity aligns perfectly with my professional goals and technical skills.</w:t>
      </w:r>
    </w:p>
    <w:bookmarkStart w:id="20" w:name="professional-background-and-expertise"/>
    <w:p>
      <w:pPr>
        <w:pStyle w:val="Heading2"/>
      </w:pPr>
      <w:r>
        <w:t xml:space="preserve">Professional Background and Expertise</w:t>
      </w:r>
    </w:p>
    <w:p>
      <w:pPr>
        <w:pStyle w:val="FirstParagraph"/>
      </w:pPr>
      <w:r>
        <w:t xml:space="preserve">With over [X years] of experience in meteorology, I have developed a strong foundation in atmospheric science, weather forecasting, and data analysis. My academic background includes a [Degree in Meteorology or related field] from [University Name], where I focused on climate modeling, remote sensing technologies, and the impact of urbanization on local weather patterns. This education has equipped me with the tools to analyze complex meteorological data and provide actionable insights for diverse applications.</w:t>
      </w:r>
    </w:p>
    <w:p>
      <w:pPr>
        <w:pStyle w:val="BodyText"/>
      </w:pPr>
      <w:r>
        <w:t xml:space="preserve">Throughout my career, I have worked in both academic and professional settings, specializing in short-term forecasting, long-range climate projections, and public weather communication. My role as a [Previous Position] at [Previous Organization] involved collaborating with government agencies to monitor extreme weather events such as heavy rainfall, heatwaves, and thunderstorms. These experiences have honed my ability to interpret satellite imagery, radar data, and numerical weather prediction models with accuracy and efficiency.</w:t>
      </w:r>
    </w:p>
    <w:p>
      <w:pPr>
        <w:pStyle w:val="BodyText"/>
      </w:pPr>
      <w:r>
        <w:t xml:space="preserve">One of my key strengths is my proficiency in using advanced meteorological software and tools, including WRF (Weather Research and Forecasting) models, GRIB file analysis, and GIS (Geographic Information Systems). I am also well-versed in communicating weather forecasts to the public through various platforms, ensuring clarity and accessibility. In Italy Rome, where weather can significantly impact tourism, transportation, and agriculture, these skills are invaluable.</w:t>
      </w:r>
    </w:p>
    <w:bookmarkEnd w:id="20"/>
    <w:bookmarkStart w:id="21" w:name="why-italy-rome"/>
    <w:p>
      <w:pPr>
        <w:pStyle w:val="Heading2"/>
      </w:pPr>
      <w:r>
        <w:t xml:space="preserve">Why Italy Rome?</w:t>
      </w:r>
    </w:p>
    <w:p>
      <w:pPr>
        <w:pStyle w:val="FirstParagraph"/>
      </w:pPr>
      <w:r>
        <w:t xml:space="preserve">The city of Rome presents a fascinating environment for meteorologists due to its unique geographical and climatic characteristics. Located in central Italy, Rome experiences a Mediterranean climate with hot, dry summers and mild, wet winters. However, the surrounding Apennine Mountains and proximity to the Tyrrhenian Sea create microclimates that can lead to localized weather phenomena such as sudden thunderstorms or temperature fluctuations. Understanding these patterns requires a deep knowledge of regional meteorology, which I have cultivated through both research and fieldwork.</w:t>
      </w:r>
    </w:p>
    <w:p>
      <w:pPr>
        <w:pStyle w:val="BodyText"/>
      </w:pPr>
      <w:r>
        <w:t xml:space="preserve">Moreover, Rome’s historical significance and cultural heritage make it a city where weather can have profound effects on public events, tourism, and urban planning. As a meteorologist in Italy Rome, I am particularly interested in contributing to the development of localized weather alerts for major landmarks such as the Colosseum or Vatican City. I am also keen to collaborate with local institutions to improve climate resilience strategies for a city that balances ancient traditions with modern infrastructure.</w:t>
      </w:r>
    </w:p>
    <w:p>
      <w:pPr>
        <w:pStyle w:val="BodyText"/>
      </w:pPr>
      <w:r>
        <w:t xml:space="preserve">Italy’s emphasis on sustainability and environmental protection further aligns with my professional values. The country has been actively working on reducing carbon emissions and promoting renewable energy, which are closely linked to meteorological research. I am eager to support initiatives that leverage weather data to inform policy decisions and public awareness campaigns in Rome.</w:t>
      </w:r>
    </w:p>
    <w:bookmarkEnd w:id="21"/>
    <w:bookmarkStart w:id="22" w:name="personal-qualities-and-commitment"/>
    <w:p>
      <w:pPr>
        <w:pStyle w:val="Heading2"/>
      </w:pPr>
      <w:r>
        <w:t xml:space="preserve">Personal Qualities and Commitment</w:t>
      </w:r>
    </w:p>
    <w:p>
      <w:pPr>
        <w:pStyle w:val="FirstParagraph"/>
      </w:pPr>
      <w:r>
        <w:t xml:space="preserve">Beyond technical expertise, I bring a strong work ethic, attention to detail, and a collaborative spirit. I thrive in team environments where innovation and problem-solving are prioritized. My ability to adapt to changing conditions—whether in the field or during emergencies—ensures that I can provide reliable forecasts even under pressure. For example, during [specific event or project], I successfully coordinated with emergency response teams to mitigate the impact of a severe weather event, demonstrating my commitment to public safety.</w:t>
      </w:r>
    </w:p>
    <w:p>
      <w:pPr>
        <w:pStyle w:val="BodyText"/>
      </w:pPr>
      <w:r>
        <w:t xml:space="preserve">I am also deeply committed to education and community engagement. As a meteorologist, I believe in empowering others with knowledge about weather patterns and climate change. In Italy Rome, I would be delighted to participate in outreach programs that connect local residents with meteorological insights, such as workshops or public lectures on seasonal weather trends.</w:t>
      </w:r>
    </w:p>
    <w:bookmarkEnd w:id="22"/>
    <w:bookmarkStart w:id="23" w:name="conclusion"/>
    <w:p>
      <w:pPr>
        <w:pStyle w:val="Heading2"/>
      </w:pPr>
      <w:r>
        <w:t xml:space="preserve">Conclusion</w:t>
      </w:r>
    </w:p>
    <w:p>
      <w:pPr>
        <w:pStyle w:val="FirstParagraph"/>
      </w:pPr>
      <w:r>
        <w:t xml:space="preserve">In conclusion, I am excited about the opportunity to join [Organization Name] as a Meteorologist in Italy Rome. My technical skills, passion for weather science, and dedication to serving the community make me a strong candidate for this role. I am confident that my background and enthusiasm will contribute to the organization’s mission of providing accurate and impactful meteorological services.</w:t>
      </w:r>
    </w:p>
    <w:p>
      <w:pPr>
        <w:pStyle w:val="BodyText"/>
      </w:pPr>
      <w:r>
        <w:t xml:space="preserve">Thank you for considering my application. I look forward to the possibility of discussing how I can contribute to your team. Please feel free to contact me at [Your Phone Number] or [Your Email Address] for further information.</w:t>
      </w:r>
    </w:p>
    <w:p>
      <w:pPr>
        <w:pStyle w:val="BodyText"/>
      </w:pPr>
      <w:r>
        <w:t xml:space="preserve">Sincerely,</w:t>
      </w:r>
    </w:p>
    <w:p>
      <w:pPr>
        <w:pStyle w:val="BodyText"/>
      </w:pPr>
      <w:r>
        <w:rPr>
          <w:bCs/>
          <w:b/>
        </w:rPr>
        <w:t xml:space="preserve">[Your Full Name]</w:t>
      </w:r>
    </w:p>
    <w:p>
      <w:pPr>
        <w:pStyle w:val="BodyText"/>
      </w:pPr>
      <w:r>
        <w:rPr>
          <w:bCs/>
          <w:b/>
        </w:rP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Position in Italy Rome</dc:title>
  <dc:creator/>
  <cp:keywords/>
  <dcterms:created xsi:type="dcterms:W3CDTF">2026-07-21T05:03:42Z</dcterms:created>
  <dcterms:modified xsi:type="dcterms:W3CDTF">2026-07-21T05:03:42Z</dcterms:modified>
</cp:coreProperties>
</file>

<file path=docProps/custom.xml><?xml version="1.0" encoding="utf-8"?>
<Properties xmlns="http://schemas.openxmlformats.org/officeDocument/2006/custom-properties" xmlns:vt="http://schemas.openxmlformats.org/officeDocument/2006/docPropsVTypes"/>
</file>